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E5714A" w14:textId="77777777" w:rsidR="00690397" w:rsidRPr="00A1781A" w:rsidRDefault="008C073C">
      <w:pPr>
        <w:pStyle w:val="Title"/>
      </w:pPr>
      <w:r w:rsidRPr="00A1781A">
        <w:t xml:space="preserve">Table 1. </w:t>
      </w:r>
      <w:r w:rsidRPr="00A1781A">
        <w:rPr>
          <w:b w:val="0"/>
        </w:rPr>
        <w:t>Sociodemographic and health history characteristics of women participating in the WHI by abuse experience at baseline (N = 83,169)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5604"/>
        <w:gridCol w:w="2061"/>
        <w:gridCol w:w="1911"/>
      </w:tblGrid>
      <w:tr w:rsidR="00141DCF" w:rsidRPr="00A1781A" w14:paraId="49C9CBC1" w14:textId="77777777" w:rsidTr="00141DCF">
        <w:tc>
          <w:tcPr>
            <w:tcW w:w="2926" w:type="pct"/>
            <w:vMerge w:val="restart"/>
            <w:tcBorders>
              <w:top w:val="single" w:sz="4" w:space="0" w:color="auto"/>
            </w:tcBorders>
            <w:vAlign w:val="center"/>
          </w:tcPr>
          <w:p w14:paraId="52381C97" w14:textId="77777777" w:rsidR="00141DCF" w:rsidRPr="00141DCF" w:rsidRDefault="00141DCF" w:rsidP="00141DCF">
            <w:pPr>
              <w:pStyle w:val="Compact"/>
              <w:rPr>
                <w:b/>
              </w:rPr>
            </w:pPr>
            <w:r w:rsidRPr="00141DCF">
              <w:rPr>
                <w:b/>
              </w:rPr>
              <w:t>Characteristic</w:t>
            </w:r>
          </w:p>
        </w:tc>
        <w:tc>
          <w:tcPr>
            <w:tcW w:w="1076" w:type="pct"/>
            <w:tcBorders>
              <w:top w:val="single" w:sz="4" w:space="0" w:color="auto"/>
            </w:tcBorders>
            <w:vAlign w:val="bottom"/>
          </w:tcPr>
          <w:p w14:paraId="4DADBE99" w14:textId="77777777" w:rsidR="00141DCF" w:rsidRPr="00141DCF" w:rsidRDefault="00141DCF" w:rsidP="00A1781A">
            <w:pPr>
              <w:pStyle w:val="Compact"/>
              <w:jc w:val="center"/>
              <w:rPr>
                <w:b/>
              </w:rPr>
            </w:pPr>
            <w:r w:rsidRPr="00141DCF">
              <w:rPr>
                <w:b/>
              </w:rPr>
              <w:t>No Abuse</w:t>
            </w:r>
          </w:p>
        </w:tc>
        <w:tc>
          <w:tcPr>
            <w:tcW w:w="998" w:type="pct"/>
            <w:tcBorders>
              <w:top w:val="single" w:sz="4" w:space="0" w:color="auto"/>
            </w:tcBorders>
            <w:vAlign w:val="bottom"/>
          </w:tcPr>
          <w:p w14:paraId="1D75C315" w14:textId="77777777" w:rsidR="00141DCF" w:rsidRPr="00141DCF" w:rsidRDefault="00141DCF" w:rsidP="00A1781A">
            <w:pPr>
              <w:pStyle w:val="Compact"/>
              <w:jc w:val="center"/>
              <w:rPr>
                <w:b/>
              </w:rPr>
            </w:pPr>
            <w:r w:rsidRPr="00141DCF">
              <w:rPr>
                <w:b/>
              </w:rPr>
              <w:t>Any Abuse</w:t>
            </w:r>
          </w:p>
        </w:tc>
      </w:tr>
      <w:tr w:rsidR="00141DCF" w:rsidRPr="00A1781A" w14:paraId="2A8E60E7" w14:textId="77777777" w:rsidTr="00141DCF">
        <w:tc>
          <w:tcPr>
            <w:tcW w:w="2926" w:type="pct"/>
            <w:vMerge/>
            <w:tcBorders>
              <w:bottom w:val="single" w:sz="4" w:space="0" w:color="auto"/>
            </w:tcBorders>
          </w:tcPr>
          <w:p w14:paraId="5D9A7DC2" w14:textId="77777777" w:rsidR="00141DCF" w:rsidRPr="00A1781A" w:rsidRDefault="00141DCF">
            <w:pPr>
              <w:pStyle w:val="Compact"/>
            </w:pPr>
          </w:p>
        </w:tc>
        <w:tc>
          <w:tcPr>
            <w:tcW w:w="1076" w:type="pct"/>
            <w:tcBorders>
              <w:bottom w:val="single" w:sz="4" w:space="0" w:color="auto"/>
            </w:tcBorders>
          </w:tcPr>
          <w:p w14:paraId="0AD762BB" w14:textId="77777777" w:rsidR="00141DCF" w:rsidRPr="00A1781A" w:rsidRDefault="00141DCF" w:rsidP="00A1781A">
            <w:pPr>
              <w:pStyle w:val="Compact"/>
              <w:jc w:val="center"/>
            </w:pPr>
            <w:r w:rsidRPr="00A1781A">
              <w:t>N = 73,759</w:t>
            </w:r>
          </w:p>
        </w:tc>
        <w:tc>
          <w:tcPr>
            <w:tcW w:w="998" w:type="pct"/>
            <w:tcBorders>
              <w:bottom w:val="single" w:sz="4" w:space="0" w:color="auto"/>
            </w:tcBorders>
          </w:tcPr>
          <w:p w14:paraId="03F35EF4" w14:textId="77777777" w:rsidR="00141DCF" w:rsidRPr="00A1781A" w:rsidRDefault="00141DCF" w:rsidP="00A1781A">
            <w:pPr>
              <w:pStyle w:val="Compact"/>
              <w:jc w:val="center"/>
            </w:pPr>
            <w:r w:rsidRPr="00A1781A">
              <w:t>N = 9,410</w:t>
            </w:r>
          </w:p>
        </w:tc>
      </w:tr>
      <w:tr w:rsidR="00690397" w:rsidRPr="00A1781A" w14:paraId="1EC388CE" w14:textId="77777777" w:rsidTr="00141DCF">
        <w:tc>
          <w:tcPr>
            <w:tcW w:w="2926" w:type="pct"/>
            <w:tcBorders>
              <w:top w:val="single" w:sz="4" w:space="0" w:color="auto"/>
            </w:tcBorders>
          </w:tcPr>
          <w:p w14:paraId="3328427A" w14:textId="77777777" w:rsidR="00690397" w:rsidRPr="00A1781A" w:rsidRDefault="008C073C">
            <w:pPr>
              <w:pStyle w:val="Compact"/>
            </w:pPr>
            <w:r w:rsidRPr="00A1781A">
              <w:t>Age group, n (%)</w:t>
            </w:r>
          </w:p>
        </w:tc>
        <w:tc>
          <w:tcPr>
            <w:tcW w:w="1076" w:type="pct"/>
            <w:tcBorders>
              <w:top w:val="single" w:sz="4" w:space="0" w:color="auto"/>
            </w:tcBorders>
          </w:tcPr>
          <w:p w14:paraId="2A8B23E1" w14:textId="77777777" w:rsidR="00690397" w:rsidRPr="00A1781A" w:rsidRDefault="00690397" w:rsidP="00A1781A">
            <w:pPr>
              <w:pStyle w:val="Compact"/>
              <w:jc w:val="center"/>
            </w:pPr>
          </w:p>
        </w:tc>
        <w:tc>
          <w:tcPr>
            <w:tcW w:w="998" w:type="pct"/>
            <w:tcBorders>
              <w:top w:val="single" w:sz="4" w:space="0" w:color="auto"/>
            </w:tcBorders>
          </w:tcPr>
          <w:p w14:paraId="36EC353F" w14:textId="77777777" w:rsidR="00690397" w:rsidRPr="00A1781A" w:rsidRDefault="00690397" w:rsidP="00A1781A">
            <w:pPr>
              <w:pStyle w:val="Compact"/>
              <w:jc w:val="center"/>
            </w:pPr>
          </w:p>
        </w:tc>
      </w:tr>
      <w:tr w:rsidR="00690397" w:rsidRPr="00A1781A" w14:paraId="2CF0683C" w14:textId="77777777" w:rsidTr="00141DCF">
        <w:tc>
          <w:tcPr>
            <w:tcW w:w="2926" w:type="pct"/>
          </w:tcPr>
          <w:p w14:paraId="4E641549" w14:textId="77777777" w:rsidR="00690397" w:rsidRPr="00A1781A" w:rsidRDefault="007C036C">
            <w:pPr>
              <w:pStyle w:val="Compact"/>
            </w:pPr>
            <w:r w:rsidRPr="00A1781A">
              <w:t xml:space="preserve">   </w:t>
            </w:r>
            <w:r w:rsidR="008C073C" w:rsidRPr="00A1781A">
              <w:t>&lt;50-59</w:t>
            </w:r>
          </w:p>
        </w:tc>
        <w:tc>
          <w:tcPr>
            <w:tcW w:w="1076" w:type="pct"/>
          </w:tcPr>
          <w:p w14:paraId="7091722D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30,955 (41.97)</w:t>
            </w:r>
          </w:p>
        </w:tc>
        <w:tc>
          <w:tcPr>
            <w:tcW w:w="998" w:type="pct"/>
          </w:tcPr>
          <w:p w14:paraId="16D60E54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4,839 (51.42)</w:t>
            </w:r>
          </w:p>
        </w:tc>
      </w:tr>
      <w:tr w:rsidR="00690397" w:rsidRPr="00A1781A" w14:paraId="2F0E69A8" w14:textId="77777777" w:rsidTr="00141DCF">
        <w:tc>
          <w:tcPr>
            <w:tcW w:w="2926" w:type="pct"/>
          </w:tcPr>
          <w:p w14:paraId="1DDB96B9" w14:textId="77777777" w:rsidR="00690397" w:rsidRPr="00A1781A" w:rsidRDefault="007C036C">
            <w:pPr>
              <w:pStyle w:val="Compact"/>
            </w:pPr>
            <w:r w:rsidRPr="00A1781A">
              <w:t xml:space="preserve">   </w:t>
            </w:r>
            <w:r w:rsidR="008C073C" w:rsidRPr="00A1781A">
              <w:t>60-69</w:t>
            </w:r>
          </w:p>
        </w:tc>
        <w:tc>
          <w:tcPr>
            <w:tcW w:w="1076" w:type="pct"/>
          </w:tcPr>
          <w:p w14:paraId="0C31F148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32,708 (44.34)</w:t>
            </w:r>
          </w:p>
        </w:tc>
        <w:tc>
          <w:tcPr>
            <w:tcW w:w="998" w:type="pct"/>
          </w:tcPr>
          <w:p w14:paraId="730201DD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3,687 (39.18)</w:t>
            </w:r>
          </w:p>
        </w:tc>
      </w:tr>
      <w:tr w:rsidR="00690397" w:rsidRPr="00A1781A" w14:paraId="1EBA8122" w14:textId="77777777" w:rsidTr="00141DCF">
        <w:tc>
          <w:tcPr>
            <w:tcW w:w="2926" w:type="pct"/>
          </w:tcPr>
          <w:p w14:paraId="4407B177" w14:textId="77777777" w:rsidR="00690397" w:rsidRDefault="007C036C">
            <w:pPr>
              <w:pStyle w:val="Compact"/>
            </w:pPr>
            <w:r w:rsidRPr="00A1781A">
              <w:t xml:space="preserve">   </w:t>
            </w:r>
            <w:r w:rsidR="008C073C" w:rsidRPr="00A1781A">
              <w:t>70-79+</w:t>
            </w:r>
          </w:p>
          <w:p w14:paraId="56F81AEF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072E38EA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10,096 (13.69)</w:t>
            </w:r>
          </w:p>
        </w:tc>
        <w:tc>
          <w:tcPr>
            <w:tcW w:w="998" w:type="pct"/>
          </w:tcPr>
          <w:p w14:paraId="134A26AD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884 (9.39)</w:t>
            </w:r>
          </w:p>
        </w:tc>
      </w:tr>
      <w:tr w:rsidR="00690397" w:rsidRPr="00A1781A" w14:paraId="747EEF13" w14:textId="77777777" w:rsidTr="00141DCF">
        <w:tc>
          <w:tcPr>
            <w:tcW w:w="2926" w:type="pct"/>
          </w:tcPr>
          <w:p w14:paraId="73F8B75C" w14:textId="77777777" w:rsidR="00690397" w:rsidRPr="00A1781A" w:rsidRDefault="008C073C">
            <w:pPr>
              <w:pStyle w:val="Compact"/>
            </w:pPr>
            <w:r w:rsidRPr="00A1781A">
              <w:t>Race and Ethnicity, n (%)</w:t>
            </w:r>
          </w:p>
        </w:tc>
        <w:tc>
          <w:tcPr>
            <w:tcW w:w="1076" w:type="pct"/>
          </w:tcPr>
          <w:p w14:paraId="279F459A" w14:textId="77777777" w:rsidR="00690397" w:rsidRPr="00A1781A" w:rsidRDefault="00690397" w:rsidP="00A1781A">
            <w:pPr>
              <w:pStyle w:val="Compact"/>
              <w:jc w:val="center"/>
            </w:pPr>
          </w:p>
        </w:tc>
        <w:tc>
          <w:tcPr>
            <w:tcW w:w="998" w:type="pct"/>
          </w:tcPr>
          <w:p w14:paraId="243DDE1E" w14:textId="77777777" w:rsidR="00690397" w:rsidRPr="00A1781A" w:rsidRDefault="00690397" w:rsidP="00A1781A">
            <w:pPr>
              <w:pStyle w:val="Compact"/>
              <w:jc w:val="center"/>
            </w:pPr>
          </w:p>
        </w:tc>
      </w:tr>
      <w:tr w:rsidR="00690397" w:rsidRPr="00A1781A" w14:paraId="4796E7C5" w14:textId="77777777" w:rsidTr="00141DCF">
        <w:tc>
          <w:tcPr>
            <w:tcW w:w="2926" w:type="pct"/>
          </w:tcPr>
          <w:p w14:paraId="44A6A55C" w14:textId="77777777" w:rsidR="00690397" w:rsidRPr="00A1781A" w:rsidRDefault="007C036C">
            <w:pPr>
              <w:pStyle w:val="Compact"/>
            </w:pPr>
            <w:r w:rsidRPr="00A1781A">
              <w:t xml:space="preserve">   </w:t>
            </w:r>
            <w:r w:rsidR="008C073C" w:rsidRPr="00A1781A">
              <w:t>White</w:t>
            </w:r>
          </w:p>
        </w:tc>
        <w:tc>
          <w:tcPr>
            <w:tcW w:w="1076" w:type="pct"/>
          </w:tcPr>
          <w:p w14:paraId="4822A532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62,361 (84.73)</w:t>
            </w:r>
          </w:p>
        </w:tc>
        <w:tc>
          <w:tcPr>
            <w:tcW w:w="998" w:type="pct"/>
          </w:tcPr>
          <w:p w14:paraId="742842C8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7,705 (82.04)</w:t>
            </w:r>
          </w:p>
        </w:tc>
      </w:tr>
      <w:tr w:rsidR="00690397" w:rsidRPr="00A1781A" w14:paraId="6616FCE6" w14:textId="77777777" w:rsidTr="00141DCF">
        <w:tc>
          <w:tcPr>
            <w:tcW w:w="2926" w:type="pct"/>
          </w:tcPr>
          <w:p w14:paraId="034646D0" w14:textId="77777777" w:rsidR="00690397" w:rsidRPr="00A1781A" w:rsidRDefault="007C036C">
            <w:pPr>
              <w:pStyle w:val="Compact"/>
            </w:pPr>
            <w:r w:rsidRPr="00A1781A">
              <w:t xml:space="preserve">   </w:t>
            </w:r>
            <w:r w:rsidR="008C073C" w:rsidRPr="00A1781A">
              <w:t>Black or African American</w:t>
            </w:r>
          </w:p>
        </w:tc>
        <w:tc>
          <w:tcPr>
            <w:tcW w:w="1076" w:type="pct"/>
          </w:tcPr>
          <w:p w14:paraId="3A174FA9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5,740 (7.80)</w:t>
            </w:r>
          </w:p>
        </w:tc>
        <w:tc>
          <w:tcPr>
            <w:tcW w:w="998" w:type="pct"/>
          </w:tcPr>
          <w:p w14:paraId="2B57E5C8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767 (8.17)</w:t>
            </w:r>
          </w:p>
        </w:tc>
      </w:tr>
      <w:tr w:rsidR="00690397" w:rsidRPr="00A1781A" w14:paraId="0B9C39EA" w14:textId="77777777" w:rsidTr="00141DCF">
        <w:tc>
          <w:tcPr>
            <w:tcW w:w="2926" w:type="pct"/>
          </w:tcPr>
          <w:p w14:paraId="1AF0FC31" w14:textId="77777777" w:rsidR="00690397" w:rsidRPr="00A1781A" w:rsidRDefault="007C036C">
            <w:pPr>
              <w:pStyle w:val="Compact"/>
            </w:pPr>
            <w:r w:rsidRPr="00A1781A">
              <w:t xml:space="preserve">   </w:t>
            </w:r>
            <w:r w:rsidR="008C073C" w:rsidRPr="00A1781A">
              <w:t>Hispanic/Latina</w:t>
            </w:r>
          </w:p>
        </w:tc>
        <w:tc>
          <w:tcPr>
            <w:tcW w:w="1076" w:type="pct"/>
          </w:tcPr>
          <w:p w14:paraId="2A07A836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2,687 (3.65)</w:t>
            </w:r>
            <w:bookmarkStart w:id="0" w:name="_GoBack"/>
            <w:bookmarkEnd w:id="0"/>
          </w:p>
        </w:tc>
        <w:tc>
          <w:tcPr>
            <w:tcW w:w="998" w:type="pct"/>
          </w:tcPr>
          <w:p w14:paraId="02CCF33E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518 (5.52)</w:t>
            </w:r>
          </w:p>
        </w:tc>
      </w:tr>
      <w:tr w:rsidR="00690397" w:rsidRPr="00A1781A" w14:paraId="76575048" w14:textId="77777777" w:rsidTr="00141DCF">
        <w:tc>
          <w:tcPr>
            <w:tcW w:w="2926" w:type="pct"/>
          </w:tcPr>
          <w:p w14:paraId="036675D2" w14:textId="77777777" w:rsidR="00690397" w:rsidRPr="00A1781A" w:rsidRDefault="007C036C">
            <w:pPr>
              <w:pStyle w:val="Compact"/>
            </w:pPr>
            <w:r w:rsidRPr="00A1781A">
              <w:t xml:space="preserve">   </w:t>
            </w:r>
            <w:r w:rsidR="008C073C" w:rsidRPr="00A1781A">
              <w:t>Asian/Pacific Islander</w:t>
            </w:r>
          </w:p>
        </w:tc>
        <w:tc>
          <w:tcPr>
            <w:tcW w:w="1076" w:type="pct"/>
          </w:tcPr>
          <w:p w14:paraId="0CC2990E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1,832 (2.49)</w:t>
            </w:r>
          </w:p>
        </w:tc>
        <w:tc>
          <w:tcPr>
            <w:tcW w:w="998" w:type="pct"/>
          </w:tcPr>
          <w:p w14:paraId="207652E8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199 (2.12)</w:t>
            </w:r>
          </w:p>
        </w:tc>
      </w:tr>
      <w:tr w:rsidR="00690397" w:rsidRPr="00A1781A" w14:paraId="3D284F9B" w14:textId="77777777" w:rsidTr="00141DCF">
        <w:tc>
          <w:tcPr>
            <w:tcW w:w="2926" w:type="pct"/>
          </w:tcPr>
          <w:p w14:paraId="0EAFCC17" w14:textId="77777777" w:rsidR="00690397" w:rsidRPr="00A1781A" w:rsidRDefault="007C036C">
            <w:pPr>
              <w:pStyle w:val="Compact"/>
            </w:pPr>
            <w:r w:rsidRPr="00A1781A">
              <w:t xml:space="preserve">   </w:t>
            </w:r>
            <w:r w:rsidR="008C073C" w:rsidRPr="00A1781A">
              <w:t>American Indian/Alaska Native</w:t>
            </w:r>
          </w:p>
        </w:tc>
        <w:tc>
          <w:tcPr>
            <w:tcW w:w="1076" w:type="pct"/>
          </w:tcPr>
          <w:p w14:paraId="093535D9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267 (0.36)</w:t>
            </w:r>
          </w:p>
        </w:tc>
        <w:tc>
          <w:tcPr>
            <w:tcW w:w="998" w:type="pct"/>
          </w:tcPr>
          <w:p w14:paraId="595F6EBE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56 (0.60)</w:t>
            </w:r>
          </w:p>
        </w:tc>
      </w:tr>
      <w:tr w:rsidR="00690397" w:rsidRPr="00A1781A" w14:paraId="5A346D55" w14:textId="77777777" w:rsidTr="00141DCF">
        <w:tc>
          <w:tcPr>
            <w:tcW w:w="2926" w:type="pct"/>
          </w:tcPr>
          <w:p w14:paraId="762FECC8" w14:textId="77777777" w:rsidR="00690397" w:rsidRDefault="007C036C">
            <w:pPr>
              <w:pStyle w:val="Compact"/>
            </w:pPr>
            <w:r w:rsidRPr="00A1781A">
              <w:t xml:space="preserve">   </w:t>
            </w:r>
            <w:r w:rsidR="008C073C" w:rsidRPr="00A1781A">
              <w:t>Other</w:t>
            </w:r>
          </w:p>
          <w:p w14:paraId="4E82CC51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0AE5258E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711 (0.97)</w:t>
            </w:r>
          </w:p>
        </w:tc>
        <w:tc>
          <w:tcPr>
            <w:tcW w:w="998" w:type="pct"/>
          </w:tcPr>
          <w:p w14:paraId="13DE822B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147 (1.57)</w:t>
            </w:r>
          </w:p>
        </w:tc>
      </w:tr>
      <w:tr w:rsidR="00690397" w:rsidRPr="00A1781A" w14:paraId="0A58D939" w14:textId="77777777" w:rsidTr="00141DCF">
        <w:tc>
          <w:tcPr>
            <w:tcW w:w="2926" w:type="pct"/>
          </w:tcPr>
          <w:p w14:paraId="28533B2F" w14:textId="77777777" w:rsidR="00690397" w:rsidRPr="00A1781A" w:rsidRDefault="008C073C">
            <w:pPr>
              <w:pStyle w:val="Compact"/>
            </w:pPr>
            <w:r w:rsidRPr="00A1781A">
              <w:t>Education, n (%)</w:t>
            </w:r>
          </w:p>
        </w:tc>
        <w:tc>
          <w:tcPr>
            <w:tcW w:w="1076" w:type="pct"/>
          </w:tcPr>
          <w:p w14:paraId="1C1243BB" w14:textId="77777777" w:rsidR="00690397" w:rsidRPr="00A1781A" w:rsidRDefault="00690397" w:rsidP="00A1781A">
            <w:pPr>
              <w:pStyle w:val="Compact"/>
              <w:jc w:val="center"/>
            </w:pPr>
          </w:p>
        </w:tc>
        <w:tc>
          <w:tcPr>
            <w:tcW w:w="998" w:type="pct"/>
          </w:tcPr>
          <w:p w14:paraId="03BD259E" w14:textId="77777777" w:rsidR="00690397" w:rsidRPr="00A1781A" w:rsidRDefault="00690397" w:rsidP="00A1781A">
            <w:pPr>
              <w:pStyle w:val="Compact"/>
              <w:jc w:val="center"/>
            </w:pPr>
          </w:p>
        </w:tc>
      </w:tr>
      <w:tr w:rsidR="00690397" w:rsidRPr="00A1781A" w14:paraId="04DB38BD" w14:textId="77777777" w:rsidTr="00141DCF">
        <w:tc>
          <w:tcPr>
            <w:tcW w:w="2926" w:type="pct"/>
          </w:tcPr>
          <w:p w14:paraId="279BAA98" w14:textId="77777777" w:rsidR="00690397" w:rsidRDefault="007C036C">
            <w:pPr>
              <w:pStyle w:val="Compact"/>
            </w:pPr>
            <w:r w:rsidRPr="00A1781A">
              <w:t xml:space="preserve">   </w:t>
            </w:r>
            <w:r w:rsidR="008C073C" w:rsidRPr="00A1781A">
              <w:t>College Graduate</w:t>
            </w:r>
          </w:p>
          <w:p w14:paraId="0D920360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35983F09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30,717 (41.93)</w:t>
            </w:r>
          </w:p>
        </w:tc>
        <w:tc>
          <w:tcPr>
            <w:tcW w:w="998" w:type="pct"/>
          </w:tcPr>
          <w:p w14:paraId="2CB708D9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3,708 (39.71)</w:t>
            </w:r>
          </w:p>
        </w:tc>
      </w:tr>
      <w:tr w:rsidR="00690397" w:rsidRPr="00A1781A" w14:paraId="4B6BBA7D" w14:textId="77777777" w:rsidTr="00141DCF">
        <w:tc>
          <w:tcPr>
            <w:tcW w:w="2926" w:type="pct"/>
          </w:tcPr>
          <w:p w14:paraId="691C5E35" w14:textId="77777777" w:rsidR="00690397" w:rsidRPr="00A1781A" w:rsidRDefault="008C073C">
            <w:pPr>
              <w:pStyle w:val="Compact"/>
            </w:pPr>
            <w:r w:rsidRPr="00A1781A">
              <w:t>Income, n (%)</w:t>
            </w:r>
          </w:p>
        </w:tc>
        <w:tc>
          <w:tcPr>
            <w:tcW w:w="1076" w:type="pct"/>
          </w:tcPr>
          <w:p w14:paraId="00571643" w14:textId="77777777" w:rsidR="00690397" w:rsidRPr="00A1781A" w:rsidRDefault="00690397" w:rsidP="00A1781A">
            <w:pPr>
              <w:pStyle w:val="Compact"/>
              <w:jc w:val="center"/>
            </w:pPr>
          </w:p>
        </w:tc>
        <w:tc>
          <w:tcPr>
            <w:tcW w:w="998" w:type="pct"/>
          </w:tcPr>
          <w:p w14:paraId="27FDB73F" w14:textId="77777777" w:rsidR="00690397" w:rsidRPr="00A1781A" w:rsidRDefault="00690397" w:rsidP="00A1781A">
            <w:pPr>
              <w:pStyle w:val="Compact"/>
              <w:jc w:val="center"/>
            </w:pPr>
          </w:p>
        </w:tc>
      </w:tr>
      <w:tr w:rsidR="00690397" w:rsidRPr="00A1781A" w14:paraId="2B1F6701" w14:textId="77777777" w:rsidTr="00141DCF">
        <w:tc>
          <w:tcPr>
            <w:tcW w:w="2926" w:type="pct"/>
          </w:tcPr>
          <w:p w14:paraId="7EDE2406" w14:textId="77777777" w:rsidR="00690397" w:rsidRPr="00A1781A" w:rsidRDefault="007C036C">
            <w:pPr>
              <w:pStyle w:val="Compact"/>
            </w:pPr>
            <w:r w:rsidRPr="00A1781A">
              <w:t xml:space="preserve">   </w:t>
            </w:r>
            <w:r w:rsidR="008C073C" w:rsidRPr="00A1781A">
              <w:t>&lt; $50,000</w:t>
            </w:r>
          </w:p>
        </w:tc>
        <w:tc>
          <w:tcPr>
            <w:tcW w:w="1076" w:type="pct"/>
          </w:tcPr>
          <w:p w14:paraId="2B18F97C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33,212 (48.12)</w:t>
            </w:r>
          </w:p>
        </w:tc>
        <w:tc>
          <w:tcPr>
            <w:tcW w:w="998" w:type="pct"/>
          </w:tcPr>
          <w:p w14:paraId="7827D4E6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4,792 (54.52)</w:t>
            </w:r>
          </w:p>
        </w:tc>
      </w:tr>
      <w:tr w:rsidR="00690397" w:rsidRPr="00A1781A" w14:paraId="63A8BD04" w14:textId="77777777" w:rsidTr="00141DCF">
        <w:tc>
          <w:tcPr>
            <w:tcW w:w="2926" w:type="pct"/>
          </w:tcPr>
          <w:p w14:paraId="19EC5F77" w14:textId="77777777" w:rsidR="00690397" w:rsidRDefault="007C036C">
            <w:pPr>
              <w:pStyle w:val="Compact"/>
            </w:pPr>
            <w:r w:rsidRPr="00A1781A">
              <w:t xml:space="preserve">   </w:t>
            </w:r>
            <w:r w:rsidR="008C073C" w:rsidRPr="00A1781A">
              <w:t>$50,000+</w:t>
            </w:r>
          </w:p>
          <w:p w14:paraId="6EBF571E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3D7E1E39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35,805 (51.88)</w:t>
            </w:r>
          </w:p>
        </w:tc>
        <w:tc>
          <w:tcPr>
            <w:tcW w:w="998" w:type="pct"/>
          </w:tcPr>
          <w:p w14:paraId="2A5A4228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3,997 (45.48)</w:t>
            </w:r>
          </w:p>
        </w:tc>
      </w:tr>
      <w:tr w:rsidR="00690397" w:rsidRPr="00A1781A" w14:paraId="6C1C8317" w14:textId="77777777" w:rsidTr="00141DCF">
        <w:tc>
          <w:tcPr>
            <w:tcW w:w="2926" w:type="pct"/>
          </w:tcPr>
          <w:p w14:paraId="5B681D0A" w14:textId="77777777" w:rsidR="00690397" w:rsidRPr="00A1781A" w:rsidRDefault="008C073C">
            <w:pPr>
              <w:pStyle w:val="Compact"/>
            </w:pPr>
            <w:r w:rsidRPr="00A1781A">
              <w:t>Married or in an intimate relationship, n (%)</w:t>
            </w:r>
          </w:p>
        </w:tc>
        <w:tc>
          <w:tcPr>
            <w:tcW w:w="1076" w:type="pct"/>
          </w:tcPr>
          <w:p w14:paraId="442EF9A0" w14:textId="77777777" w:rsidR="00690397" w:rsidRPr="00A1781A" w:rsidRDefault="00690397" w:rsidP="00A1781A">
            <w:pPr>
              <w:pStyle w:val="Compact"/>
              <w:jc w:val="center"/>
            </w:pPr>
          </w:p>
        </w:tc>
        <w:tc>
          <w:tcPr>
            <w:tcW w:w="998" w:type="pct"/>
          </w:tcPr>
          <w:p w14:paraId="592B45AA" w14:textId="77777777" w:rsidR="00690397" w:rsidRPr="00A1781A" w:rsidRDefault="00690397" w:rsidP="00A1781A">
            <w:pPr>
              <w:pStyle w:val="Compact"/>
              <w:jc w:val="center"/>
            </w:pPr>
          </w:p>
        </w:tc>
      </w:tr>
      <w:tr w:rsidR="00690397" w:rsidRPr="00A1781A" w14:paraId="7F98CFAD" w14:textId="77777777" w:rsidTr="00141DCF">
        <w:tc>
          <w:tcPr>
            <w:tcW w:w="2926" w:type="pct"/>
          </w:tcPr>
          <w:p w14:paraId="1C170E55" w14:textId="77777777" w:rsidR="00690397" w:rsidRDefault="007C036C">
            <w:pPr>
              <w:pStyle w:val="Compact"/>
            </w:pPr>
            <w:r w:rsidRPr="00A1781A">
              <w:t xml:space="preserve">   </w:t>
            </w:r>
            <w:r w:rsidR="008C073C" w:rsidRPr="00A1781A">
              <w:t>Married or intimate relationship</w:t>
            </w:r>
          </w:p>
          <w:p w14:paraId="1CDDFE9F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0B7DD795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61,553 (86.24)</w:t>
            </w:r>
          </w:p>
        </w:tc>
        <w:tc>
          <w:tcPr>
            <w:tcW w:w="998" w:type="pct"/>
          </w:tcPr>
          <w:p w14:paraId="75C41CFB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7,547 (83.22)</w:t>
            </w:r>
          </w:p>
        </w:tc>
      </w:tr>
      <w:tr w:rsidR="00690397" w:rsidRPr="00A1781A" w14:paraId="0950F29D" w14:textId="77777777" w:rsidTr="00141DCF">
        <w:tc>
          <w:tcPr>
            <w:tcW w:w="2926" w:type="pct"/>
          </w:tcPr>
          <w:p w14:paraId="3B8D8BE6" w14:textId="77777777" w:rsidR="00690397" w:rsidRDefault="008C073C">
            <w:pPr>
              <w:pStyle w:val="Compact"/>
            </w:pPr>
            <w:r w:rsidRPr="00A1781A">
              <w:t>Pack-years of Smoking, n (mean)</w:t>
            </w:r>
          </w:p>
          <w:p w14:paraId="246421DA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3073615E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63,920 (7.93)</w:t>
            </w:r>
          </w:p>
        </w:tc>
        <w:tc>
          <w:tcPr>
            <w:tcW w:w="998" w:type="pct"/>
          </w:tcPr>
          <w:p w14:paraId="556B1D54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8,138 (9.00)</w:t>
            </w:r>
          </w:p>
        </w:tc>
      </w:tr>
      <w:tr w:rsidR="00690397" w:rsidRPr="00A1781A" w14:paraId="5C17D352" w14:textId="77777777" w:rsidTr="00141DCF">
        <w:tc>
          <w:tcPr>
            <w:tcW w:w="2926" w:type="pct"/>
          </w:tcPr>
          <w:p w14:paraId="01783560" w14:textId="77777777" w:rsidR="00690397" w:rsidRPr="00A1781A" w:rsidRDefault="008C073C">
            <w:pPr>
              <w:pStyle w:val="Compact"/>
            </w:pPr>
            <w:r w:rsidRPr="00A1781A">
              <w:t>Body Mass Index, n (%)</w:t>
            </w:r>
          </w:p>
        </w:tc>
        <w:tc>
          <w:tcPr>
            <w:tcW w:w="1076" w:type="pct"/>
          </w:tcPr>
          <w:p w14:paraId="7BA44A29" w14:textId="77777777" w:rsidR="00690397" w:rsidRPr="00A1781A" w:rsidRDefault="00690397" w:rsidP="00A1781A">
            <w:pPr>
              <w:pStyle w:val="Compact"/>
              <w:jc w:val="center"/>
            </w:pPr>
          </w:p>
        </w:tc>
        <w:tc>
          <w:tcPr>
            <w:tcW w:w="998" w:type="pct"/>
          </w:tcPr>
          <w:p w14:paraId="68BE0021" w14:textId="77777777" w:rsidR="00690397" w:rsidRPr="00A1781A" w:rsidRDefault="00690397" w:rsidP="00A1781A">
            <w:pPr>
              <w:pStyle w:val="Compact"/>
              <w:jc w:val="center"/>
            </w:pPr>
          </w:p>
        </w:tc>
      </w:tr>
      <w:tr w:rsidR="00690397" w:rsidRPr="00A1781A" w14:paraId="3E1823AD" w14:textId="77777777" w:rsidTr="00141DCF">
        <w:tc>
          <w:tcPr>
            <w:tcW w:w="2926" w:type="pct"/>
          </w:tcPr>
          <w:p w14:paraId="1912C8C2" w14:textId="77777777" w:rsidR="00690397" w:rsidRPr="00A1781A" w:rsidRDefault="007C036C">
            <w:pPr>
              <w:pStyle w:val="Compact"/>
            </w:pPr>
            <w:r w:rsidRPr="00A1781A">
              <w:t xml:space="preserve">   </w:t>
            </w:r>
            <w:r w:rsidR="008C073C" w:rsidRPr="00A1781A">
              <w:t>&lt; 25</w:t>
            </w:r>
          </w:p>
        </w:tc>
        <w:tc>
          <w:tcPr>
            <w:tcW w:w="1076" w:type="pct"/>
          </w:tcPr>
          <w:p w14:paraId="00AC7766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11,828 (41.95)</w:t>
            </w:r>
          </w:p>
        </w:tc>
        <w:tc>
          <w:tcPr>
            <w:tcW w:w="998" w:type="pct"/>
          </w:tcPr>
          <w:p w14:paraId="736D2B04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1,302 (37.63)</w:t>
            </w:r>
          </w:p>
        </w:tc>
      </w:tr>
      <w:tr w:rsidR="00690397" w:rsidRPr="00A1781A" w14:paraId="792F27F6" w14:textId="77777777" w:rsidTr="00141DCF">
        <w:tc>
          <w:tcPr>
            <w:tcW w:w="2926" w:type="pct"/>
          </w:tcPr>
          <w:p w14:paraId="3F1D8687" w14:textId="77777777" w:rsidR="00690397" w:rsidRPr="00A1781A" w:rsidRDefault="007C036C">
            <w:pPr>
              <w:pStyle w:val="Compact"/>
            </w:pPr>
            <w:r w:rsidRPr="00A1781A">
              <w:t xml:space="preserve">   </w:t>
            </w:r>
            <w:r w:rsidR="008C073C" w:rsidRPr="00A1781A">
              <w:t>25-29</w:t>
            </w:r>
          </w:p>
        </w:tc>
        <w:tc>
          <w:tcPr>
            <w:tcW w:w="1076" w:type="pct"/>
          </w:tcPr>
          <w:p w14:paraId="6ABECB59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9,840 (34.90)</w:t>
            </w:r>
          </w:p>
        </w:tc>
        <w:tc>
          <w:tcPr>
            <w:tcW w:w="998" w:type="pct"/>
          </w:tcPr>
          <w:p w14:paraId="348BFB29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1,170 (33.82)</w:t>
            </w:r>
          </w:p>
        </w:tc>
      </w:tr>
      <w:tr w:rsidR="00690397" w:rsidRPr="00A1781A" w14:paraId="30A4EBA9" w14:textId="77777777" w:rsidTr="00141DCF">
        <w:tc>
          <w:tcPr>
            <w:tcW w:w="2926" w:type="pct"/>
          </w:tcPr>
          <w:p w14:paraId="211D00EE" w14:textId="77777777" w:rsidR="00690397" w:rsidRPr="00A1781A" w:rsidRDefault="007C036C">
            <w:pPr>
              <w:pStyle w:val="Compact"/>
            </w:pPr>
            <w:r w:rsidRPr="00A1781A">
              <w:t xml:space="preserve">   </w:t>
            </w:r>
            <w:r w:rsidR="008C073C" w:rsidRPr="00A1781A">
              <w:t>30-34</w:t>
            </w:r>
          </w:p>
        </w:tc>
        <w:tc>
          <w:tcPr>
            <w:tcW w:w="1076" w:type="pct"/>
          </w:tcPr>
          <w:p w14:paraId="70B967F9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4,296 (15.24)</w:t>
            </w:r>
          </w:p>
        </w:tc>
        <w:tc>
          <w:tcPr>
            <w:tcW w:w="998" w:type="pct"/>
          </w:tcPr>
          <w:p w14:paraId="13D6C088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601 (17.37)</w:t>
            </w:r>
          </w:p>
        </w:tc>
      </w:tr>
      <w:tr w:rsidR="00690397" w:rsidRPr="00A1781A" w14:paraId="44CCC961" w14:textId="77777777" w:rsidTr="00141DCF">
        <w:tc>
          <w:tcPr>
            <w:tcW w:w="2926" w:type="pct"/>
          </w:tcPr>
          <w:p w14:paraId="403CD929" w14:textId="77777777" w:rsidR="00690397" w:rsidRDefault="007C036C">
            <w:pPr>
              <w:pStyle w:val="Compact"/>
            </w:pPr>
            <w:r w:rsidRPr="00A1781A">
              <w:t xml:space="preserve">   </w:t>
            </w:r>
            <w:r w:rsidR="008C073C" w:rsidRPr="00A1781A">
              <w:t>35+</w:t>
            </w:r>
          </w:p>
          <w:p w14:paraId="41F18C75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6AA64B14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2,232 (7.92)</w:t>
            </w:r>
          </w:p>
        </w:tc>
        <w:tc>
          <w:tcPr>
            <w:tcW w:w="998" w:type="pct"/>
          </w:tcPr>
          <w:p w14:paraId="089B31A9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387 (11.18)</w:t>
            </w:r>
          </w:p>
        </w:tc>
      </w:tr>
      <w:tr w:rsidR="00690397" w:rsidRPr="00A1781A" w14:paraId="683918F7" w14:textId="77777777" w:rsidTr="00141DCF">
        <w:tc>
          <w:tcPr>
            <w:tcW w:w="2926" w:type="pct"/>
          </w:tcPr>
          <w:p w14:paraId="7963D53B" w14:textId="77777777" w:rsidR="00690397" w:rsidRDefault="008C073C">
            <w:pPr>
              <w:pStyle w:val="Compact"/>
            </w:pPr>
            <w:r w:rsidRPr="00A1781A">
              <w:t>Hysterectomy ever, n (% yes)</w:t>
            </w:r>
          </w:p>
          <w:p w14:paraId="7F5675C9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32F1A146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30,740 (97.74)</w:t>
            </w:r>
          </w:p>
        </w:tc>
        <w:tc>
          <w:tcPr>
            <w:tcW w:w="998" w:type="pct"/>
          </w:tcPr>
          <w:p w14:paraId="7AC4BAA4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4,168 (98.14)</w:t>
            </w:r>
          </w:p>
        </w:tc>
      </w:tr>
      <w:tr w:rsidR="00690397" w:rsidRPr="00A1781A" w14:paraId="24C582A0" w14:textId="77777777" w:rsidTr="00141DCF">
        <w:tc>
          <w:tcPr>
            <w:tcW w:w="2926" w:type="pct"/>
          </w:tcPr>
          <w:p w14:paraId="05F82263" w14:textId="77777777" w:rsidR="00690397" w:rsidRDefault="008C073C">
            <w:pPr>
              <w:pStyle w:val="Compact"/>
            </w:pPr>
            <w:r w:rsidRPr="00A1781A">
              <w:t>Urinary incontinence ever, n (% yes)</w:t>
            </w:r>
          </w:p>
          <w:p w14:paraId="717FB171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4AC7239A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53,769 (72.94)</w:t>
            </w:r>
          </w:p>
        </w:tc>
        <w:tc>
          <w:tcPr>
            <w:tcW w:w="998" w:type="pct"/>
          </w:tcPr>
          <w:p w14:paraId="54ADA5FB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7,454 (79.28)</w:t>
            </w:r>
          </w:p>
        </w:tc>
      </w:tr>
      <w:tr w:rsidR="00690397" w:rsidRPr="00A1781A" w14:paraId="57234D97" w14:textId="77777777" w:rsidTr="00141DCF">
        <w:tc>
          <w:tcPr>
            <w:tcW w:w="2926" w:type="pct"/>
          </w:tcPr>
          <w:p w14:paraId="1B4BDD73" w14:textId="77777777" w:rsidR="00690397" w:rsidRDefault="008C073C">
            <w:pPr>
              <w:pStyle w:val="Compact"/>
            </w:pPr>
            <w:r w:rsidRPr="00A1781A">
              <w:lastRenderedPageBreak/>
              <w:t>Hypertension e</w:t>
            </w:r>
            <w:r w:rsidRPr="00A1781A">
              <w:t>ver, n (% yes)</w:t>
            </w:r>
          </w:p>
          <w:p w14:paraId="4830F1F1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18BE7EC6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1,756 (3.31)</w:t>
            </w:r>
          </w:p>
        </w:tc>
        <w:tc>
          <w:tcPr>
            <w:tcW w:w="998" w:type="pct"/>
          </w:tcPr>
          <w:p w14:paraId="5F122BB3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202 (3.02)</w:t>
            </w:r>
          </w:p>
        </w:tc>
      </w:tr>
      <w:tr w:rsidR="00690397" w:rsidRPr="00A1781A" w14:paraId="4ADEF8D0" w14:textId="77777777" w:rsidTr="00141DCF">
        <w:tc>
          <w:tcPr>
            <w:tcW w:w="2926" w:type="pct"/>
          </w:tcPr>
          <w:p w14:paraId="487B4212" w14:textId="77777777" w:rsidR="00690397" w:rsidRDefault="008C073C">
            <w:pPr>
              <w:pStyle w:val="Compact"/>
            </w:pPr>
            <w:r w:rsidRPr="00A1781A">
              <w:t>Cardiovascular disease ever, n (% yes)</w:t>
            </w:r>
          </w:p>
          <w:p w14:paraId="0064725A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288387AA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867 (1.45)</w:t>
            </w:r>
          </w:p>
        </w:tc>
        <w:tc>
          <w:tcPr>
            <w:tcW w:w="998" w:type="pct"/>
          </w:tcPr>
          <w:p w14:paraId="58F85B9A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118 (1.63)</w:t>
            </w:r>
          </w:p>
        </w:tc>
      </w:tr>
      <w:tr w:rsidR="00690397" w:rsidRPr="00A1781A" w14:paraId="6E68F750" w14:textId="77777777" w:rsidTr="00141DCF">
        <w:tc>
          <w:tcPr>
            <w:tcW w:w="2926" w:type="pct"/>
          </w:tcPr>
          <w:p w14:paraId="3BA27658" w14:textId="77777777" w:rsidR="00690397" w:rsidRDefault="008C073C">
            <w:pPr>
              <w:pStyle w:val="Compact"/>
            </w:pPr>
            <w:r w:rsidRPr="00A1781A">
              <w:t>Arthritis ever, n (% yes)</w:t>
            </w:r>
          </w:p>
          <w:p w14:paraId="66FC238B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71EC7F7B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2,434 (5.48)</w:t>
            </w:r>
          </w:p>
        </w:tc>
        <w:tc>
          <w:tcPr>
            <w:tcW w:w="998" w:type="pct"/>
          </w:tcPr>
          <w:p w14:paraId="18E398C8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336 (6.59)</w:t>
            </w:r>
          </w:p>
        </w:tc>
      </w:tr>
      <w:tr w:rsidR="00690397" w:rsidRPr="00A1781A" w14:paraId="3A646EB3" w14:textId="77777777" w:rsidTr="00141DCF">
        <w:tc>
          <w:tcPr>
            <w:tcW w:w="2926" w:type="pct"/>
          </w:tcPr>
          <w:p w14:paraId="62A2E496" w14:textId="77777777" w:rsidR="00690397" w:rsidRDefault="008C073C">
            <w:pPr>
              <w:pStyle w:val="Compact"/>
            </w:pPr>
            <w:r w:rsidRPr="00A1781A">
              <w:t>Diabetes ever, n (% yes)</w:t>
            </w:r>
          </w:p>
          <w:p w14:paraId="4BE49CEA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1C64A9BB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3,213 (73.78)</w:t>
            </w:r>
          </w:p>
        </w:tc>
        <w:tc>
          <w:tcPr>
            <w:tcW w:w="998" w:type="pct"/>
          </w:tcPr>
          <w:p w14:paraId="5CD033EA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532 (79.28)</w:t>
            </w:r>
          </w:p>
        </w:tc>
      </w:tr>
      <w:tr w:rsidR="00690397" w:rsidRPr="00A1781A" w14:paraId="1F603A83" w14:textId="77777777" w:rsidTr="00141DCF">
        <w:tc>
          <w:tcPr>
            <w:tcW w:w="2926" w:type="pct"/>
          </w:tcPr>
          <w:p w14:paraId="1E28276F" w14:textId="77777777" w:rsidR="00690397" w:rsidRDefault="008C073C">
            <w:pPr>
              <w:pStyle w:val="Compact"/>
            </w:pPr>
            <w:r w:rsidRPr="00A1781A">
              <w:t>Cancer ever, n (% yes)</w:t>
            </w:r>
          </w:p>
          <w:p w14:paraId="39F7A8F0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6D18C5D8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437 (0.65)</w:t>
            </w:r>
          </w:p>
        </w:tc>
        <w:tc>
          <w:tcPr>
            <w:tcW w:w="998" w:type="pct"/>
          </w:tcPr>
          <w:p w14:paraId="6A6AD452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55 (0.64)</w:t>
            </w:r>
          </w:p>
        </w:tc>
      </w:tr>
      <w:tr w:rsidR="00690397" w:rsidRPr="00A1781A" w14:paraId="50BA7120" w14:textId="77777777" w:rsidTr="00141DCF">
        <w:tc>
          <w:tcPr>
            <w:tcW w:w="2926" w:type="pct"/>
          </w:tcPr>
          <w:p w14:paraId="057D981B" w14:textId="77777777" w:rsidR="00690397" w:rsidRDefault="008C073C">
            <w:pPr>
              <w:pStyle w:val="Compact"/>
            </w:pPr>
            <w:r w:rsidRPr="00A1781A">
              <w:t>Hip Fracture at Age 55 or Older, n (% yes)</w:t>
            </w:r>
          </w:p>
          <w:p w14:paraId="49B17C92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3904C3BB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15 (0.03)</w:t>
            </w:r>
          </w:p>
        </w:tc>
        <w:tc>
          <w:tcPr>
            <w:tcW w:w="998" w:type="pct"/>
          </w:tcPr>
          <w:p w14:paraId="06D5BCD8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2 (0.03)</w:t>
            </w:r>
          </w:p>
        </w:tc>
      </w:tr>
      <w:tr w:rsidR="00690397" w:rsidRPr="00A1781A" w14:paraId="0C5EBDBC" w14:textId="77777777" w:rsidTr="00141DCF">
        <w:tc>
          <w:tcPr>
            <w:tcW w:w="2926" w:type="pct"/>
          </w:tcPr>
          <w:p w14:paraId="3E4101ED" w14:textId="77777777" w:rsidR="00690397" w:rsidRDefault="008C073C">
            <w:pPr>
              <w:pStyle w:val="Compact"/>
            </w:pPr>
            <w:r w:rsidRPr="00A1781A">
              <w:t>Good or better health, n (%)</w:t>
            </w:r>
          </w:p>
          <w:p w14:paraId="1B92BD7B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677BDDE4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68,901 (93.66)</w:t>
            </w:r>
          </w:p>
        </w:tc>
        <w:tc>
          <w:tcPr>
            <w:tcW w:w="998" w:type="pct"/>
          </w:tcPr>
          <w:p w14:paraId="15FC553D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8,303 (88.42)</w:t>
            </w:r>
          </w:p>
        </w:tc>
      </w:tr>
      <w:tr w:rsidR="00690397" w:rsidRPr="00A1781A" w14:paraId="468BD5DD" w14:textId="77777777" w:rsidTr="00141DCF">
        <w:tc>
          <w:tcPr>
            <w:tcW w:w="2926" w:type="pct"/>
          </w:tcPr>
          <w:p w14:paraId="5EF3AAD3" w14:textId="77777777" w:rsidR="00690397" w:rsidRDefault="008C073C">
            <w:pPr>
              <w:pStyle w:val="Compact"/>
            </w:pPr>
            <w:r w:rsidRPr="00A1781A">
              <w:t>Shortened CES-D/DIS, n (mean)</w:t>
            </w:r>
          </w:p>
          <w:p w14:paraId="29A18E18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35D4FC6C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72,418 (0.03)</w:t>
            </w:r>
          </w:p>
        </w:tc>
        <w:tc>
          <w:tcPr>
            <w:tcW w:w="998" w:type="pct"/>
          </w:tcPr>
          <w:p w14:paraId="46E47C92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9,187 (0.09)</w:t>
            </w:r>
          </w:p>
        </w:tc>
      </w:tr>
      <w:tr w:rsidR="00690397" w:rsidRPr="00A1781A" w14:paraId="07C15510" w14:textId="77777777" w:rsidTr="00141DCF">
        <w:tc>
          <w:tcPr>
            <w:tcW w:w="2926" w:type="pct"/>
          </w:tcPr>
          <w:p w14:paraId="44ED56AA" w14:textId="77777777" w:rsidR="00690397" w:rsidRDefault="008C073C">
            <w:pPr>
              <w:pStyle w:val="Compact"/>
            </w:pPr>
            <w:r w:rsidRPr="00A1781A">
              <w:t>Current use of SSRI, n (% yes)</w:t>
            </w:r>
          </w:p>
          <w:p w14:paraId="7D985D8B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59498AAA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921 (3.89)</w:t>
            </w:r>
          </w:p>
        </w:tc>
        <w:tc>
          <w:tcPr>
            <w:tcW w:w="998" w:type="pct"/>
          </w:tcPr>
          <w:p w14:paraId="75598E9F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209 (7.25)</w:t>
            </w:r>
          </w:p>
        </w:tc>
      </w:tr>
      <w:tr w:rsidR="00690397" w:rsidRPr="00A1781A" w14:paraId="6FF37A79" w14:textId="77777777" w:rsidTr="00141DCF">
        <w:tc>
          <w:tcPr>
            <w:tcW w:w="2926" w:type="pct"/>
          </w:tcPr>
          <w:p w14:paraId="602294D1" w14:textId="77777777" w:rsidR="00690397" w:rsidRDefault="008C073C">
            <w:pPr>
              <w:pStyle w:val="Compact"/>
            </w:pPr>
            <w:r w:rsidRPr="00A1781A">
              <w:t>Night sweats, n (% yes)</w:t>
            </w:r>
          </w:p>
          <w:p w14:paraId="1EE8FE7D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6B77B34F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19,640 (26.75)</w:t>
            </w:r>
          </w:p>
        </w:tc>
        <w:tc>
          <w:tcPr>
            <w:tcW w:w="998" w:type="pct"/>
          </w:tcPr>
          <w:p w14:paraId="6A26DCDA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3,338 (35.65)</w:t>
            </w:r>
          </w:p>
        </w:tc>
      </w:tr>
      <w:tr w:rsidR="00690397" w:rsidRPr="00A1781A" w14:paraId="3958368A" w14:textId="77777777" w:rsidTr="00141DCF">
        <w:tc>
          <w:tcPr>
            <w:tcW w:w="2926" w:type="pct"/>
          </w:tcPr>
          <w:p w14:paraId="29B406B2" w14:textId="77777777" w:rsidR="00690397" w:rsidRDefault="008C073C">
            <w:pPr>
              <w:pStyle w:val="Compact"/>
            </w:pPr>
            <w:r w:rsidRPr="00A1781A">
              <w:t>Hot flashes, n (% yes)</w:t>
            </w:r>
          </w:p>
          <w:p w14:paraId="6AAE67A5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3FCB102A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19,313 (26.25)</w:t>
            </w:r>
          </w:p>
        </w:tc>
        <w:tc>
          <w:tcPr>
            <w:tcW w:w="998" w:type="pct"/>
          </w:tcPr>
          <w:p w14:paraId="6C37F252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3,158 (33.67)</w:t>
            </w:r>
          </w:p>
        </w:tc>
      </w:tr>
      <w:tr w:rsidR="00690397" w:rsidRPr="00A1781A" w14:paraId="21AADDD1" w14:textId="77777777" w:rsidTr="00141DCF">
        <w:tc>
          <w:tcPr>
            <w:tcW w:w="2926" w:type="pct"/>
          </w:tcPr>
          <w:p w14:paraId="7A719C4C" w14:textId="77777777" w:rsidR="00690397" w:rsidRDefault="008C073C">
            <w:pPr>
              <w:pStyle w:val="Compact"/>
            </w:pPr>
            <w:r w:rsidRPr="00A1781A">
              <w:t>Vaginal or genital dryness, n (% yes)</w:t>
            </w:r>
          </w:p>
          <w:p w14:paraId="083124A0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6056D575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24,710 (33.62)</w:t>
            </w:r>
          </w:p>
        </w:tc>
        <w:tc>
          <w:tcPr>
            <w:tcW w:w="998" w:type="pct"/>
          </w:tcPr>
          <w:p w14:paraId="7E47C058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3,686 (39.36)</w:t>
            </w:r>
          </w:p>
        </w:tc>
      </w:tr>
      <w:tr w:rsidR="00690397" w:rsidRPr="00A1781A" w14:paraId="4DAE99B2" w14:textId="77777777" w:rsidTr="00141DCF">
        <w:tc>
          <w:tcPr>
            <w:tcW w:w="2926" w:type="pct"/>
          </w:tcPr>
          <w:p w14:paraId="7386144E" w14:textId="77777777" w:rsidR="00690397" w:rsidRDefault="008C073C">
            <w:pPr>
              <w:pStyle w:val="Compact"/>
            </w:pPr>
            <w:r w:rsidRPr="00A1781A">
              <w:t>Female hormones now, n (% yes)</w:t>
            </w:r>
          </w:p>
          <w:p w14:paraId="330C597E" w14:textId="77777777" w:rsidR="00A1781A" w:rsidRPr="00A1781A" w:rsidRDefault="00A1781A">
            <w:pPr>
              <w:pStyle w:val="Compact"/>
            </w:pPr>
          </w:p>
        </w:tc>
        <w:tc>
          <w:tcPr>
            <w:tcW w:w="1076" w:type="pct"/>
          </w:tcPr>
          <w:p w14:paraId="7BD203F2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517 (74.93)</w:t>
            </w:r>
          </w:p>
        </w:tc>
        <w:tc>
          <w:tcPr>
            <w:tcW w:w="998" w:type="pct"/>
          </w:tcPr>
          <w:p w14:paraId="42EE5E90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55 (67.07)</w:t>
            </w:r>
          </w:p>
        </w:tc>
      </w:tr>
      <w:tr w:rsidR="00690397" w:rsidRPr="00A1781A" w14:paraId="745534D7" w14:textId="77777777" w:rsidTr="00141DCF">
        <w:tc>
          <w:tcPr>
            <w:tcW w:w="2926" w:type="pct"/>
          </w:tcPr>
          <w:p w14:paraId="3E4B2445" w14:textId="77777777" w:rsidR="00690397" w:rsidRPr="00A1781A" w:rsidRDefault="008C073C">
            <w:pPr>
              <w:pStyle w:val="Compact"/>
            </w:pPr>
            <w:r w:rsidRPr="00A1781A">
              <w:t>WHI study component, n (%)</w:t>
            </w:r>
          </w:p>
        </w:tc>
        <w:tc>
          <w:tcPr>
            <w:tcW w:w="1076" w:type="pct"/>
          </w:tcPr>
          <w:p w14:paraId="63BB4667" w14:textId="77777777" w:rsidR="00690397" w:rsidRPr="00A1781A" w:rsidRDefault="00690397" w:rsidP="00A1781A">
            <w:pPr>
              <w:pStyle w:val="Compact"/>
              <w:jc w:val="center"/>
            </w:pPr>
          </w:p>
        </w:tc>
        <w:tc>
          <w:tcPr>
            <w:tcW w:w="998" w:type="pct"/>
          </w:tcPr>
          <w:p w14:paraId="2288C75E" w14:textId="77777777" w:rsidR="00690397" w:rsidRPr="00A1781A" w:rsidRDefault="00690397" w:rsidP="00A1781A">
            <w:pPr>
              <w:pStyle w:val="Compact"/>
              <w:jc w:val="center"/>
            </w:pPr>
          </w:p>
        </w:tc>
      </w:tr>
      <w:tr w:rsidR="00690397" w:rsidRPr="00A1781A" w14:paraId="5B4045FD" w14:textId="77777777" w:rsidTr="00141DCF">
        <w:tc>
          <w:tcPr>
            <w:tcW w:w="2926" w:type="pct"/>
          </w:tcPr>
          <w:p w14:paraId="03D91831" w14:textId="77777777" w:rsidR="00690397" w:rsidRPr="00A1781A" w:rsidRDefault="007C036C">
            <w:pPr>
              <w:pStyle w:val="Compact"/>
            </w:pPr>
            <w:r w:rsidRPr="00A1781A">
              <w:t xml:space="preserve">   </w:t>
            </w:r>
            <w:r w:rsidR="008C073C" w:rsidRPr="00A1781A">
              <w:t>CT</w:t>
            </w:r>
          </w:p>
        </w:tc>
        <w:tc>
          <w:tcPr>
            <w:tcW w:w="1076" w:type="pct"/>
          </w:tcPr>
          <w:p w14:paraId="3A81BB7C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30,777 (41.73)</w:t>
            </w:r>
          </w:p>
        </w:tc>
        <w:tc>
          <w:tcPr>
            <w:tcW w:w="998" w:type="pct"/>
          </w:tcPr>
          <w:p w14:paraId="1E0259EB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4,060 (43.15)</w:t>
            </w:r>
          </w:p>
        </w:tc>
      </w:tr>
      <w:tr w:rsidR="00690397" w:rsidRPr="00A1781A" w14:paraId="589DBA1D" w14:textId="77777777" w:rsidTr="00141DCF">
        <w:tc>
          <w:tcPr>
            <w:tcW w:w="2926" w:type="pct"/>
            <w:tcBorders>
              <w:bottom w:val="single" w:sz="4" w:space="0" w:color="auto"/>
            </w:tcBorders>
          </w:tcPr>
          <w:p w14:paraId="4BC9EEE6" w14:textId="77777777" w:rsidR="00690397" w:rsidRPr="00A1781A" w:rsidRDefault="007C036C">
            <w:pPr>
              <w:pStyle w:val="Compact"/>
            </w:pPr>
            <w:r w:rsidRPr="00A1781A">
              <w:t xml:space="preserve">   </w:t>
            </w:r>
            <w:r w:rsidR="008C073C" w:rsidRPr="00A1781A">
              <w:t>OS</w:t>
            </w:r>
          </w:p>
        </w:tc>
        <w:tc>
          <w:tcPr>
            <w:tcW w:w="1076" w:type="pct"/>
            <w:tcBorders>
              <w:bottom w:val="single" w:sz="4" w:space="0" w:color="auto"/>
            </w:tcBorders>
          </w:tcPr>
          <w:p w14:paraId="1CDECE4A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42,982 (58.27)</w:t>
            </w:r>
          </w:p>
        </w:tc>
        <w:tc>
          <w:tcPr>
            <w:tcW w:w="998" w:type="pct"/>
            <w:tcBorders>
              <w:bottom w:val="single" w:sz="4" w:space="0" w:color="auto"/>
            </w:tcBorders>
          </w:tcPr>
          <w:p w14:paraId="2A9CB378" w14:textId="77777777" w:rsidR="00690397" w:rsidRPr="00A1781A" w:rsidRDefault="008C073C" w:rsidP="00A1781A">
            <w:pPr>
              <w:pStyle w:val="Compact"/>
              <w:jc w:val="center"/>
            </w:pPr>
            <w:r w:rsidRPr="00A1781A">
              <w:t>5,350 (56.85)</w:t>
            </w:r>
          </w:p>
        </w:tc>
      </w:tr>
    </w:tbl>
    <w:p w14:paraId="35F9DB3A" w14:textId="77777777" w:rsidR="008C073C" w:rsidRPr="00A1781A" w:rsidRDefault="008C073C">
      <w:pPr>
        <w:rPr>
          <w:rFonts w:ascii="Times New Roman" w:hAnsi="Times New Roman" w:cs="Times New Roman"/>
          <w:sz w:val="22"/>
          <w:szCs w:val="22"/>
        </w:rPr>
      </w:pPr>
    </w:p>
    <w:sectPr w:rsidR="008C073C" w:rsidRPr="00A178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1AF51F" w14:textId="77777777" w:rsidR="008C073C" w:rsidRDefault="008C073C">
      <w:pPr>
        <w:spacing w:after="0"/>
      </w:pPr>
      <w:r>
        <w:separator/>
      </w:r>
    </w:p>
  </w:endnote>
  <w:endnote w:type="continuationSeparator" w:id="0">
    <w:p w14:paraId="69C0CF8B" w14:textId="77777777" w:rsidR="008C073C" w:rsidRDefault="008C07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6AB509" w14:textId="77777777" w:rsidR="008C073C" w:rsidRDefault="008C073C">
      <w:r>
        <w:separator/>
      </w:r>
    </w:p>
  </w:footnote>
  <w:footnote w:type="continuationSeparator" w:id="0">
    <w:p w14:paraId="140D17B3" w14:textId="77777777" w:rsidR="008C073C" w:rsidRDefault="008C07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7E32D1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692AF1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C78E2E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8AE0D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A5D672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1F401E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D33661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C5328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E82A5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340033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5F14DC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68169671"/>
    <w:multiLevelType w:val="multilevel"/>
    <w:tmpl w:val="4F4201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41DCF"/>
    <w:rsid w:val="004E29B3"/>
    <w:rsid w:val="00590D07"/>
    <w:rsid w:val="00690397"/>
    <w:rsid w:val="00784D58"/>
    <w:rsid w:val="007C036C"/>
    <w:rsid w:val="008C073C"/>
    <w:rsid w:val="008D6863"/>
    <w:rsid w:val="00A1781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1D263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F22B3"/>
    <w:pPr>
      <w:spacing w:before="180" w:after="18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F22B3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0A3728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F22B3"/>
    <w:rPr>
      <w:rFonts w:ascii="Times New Roman" w:hAnsi="Times New Roman" w:cs="Times New Roman"/>
      <w:sz w:val="22"/>
      <w:szCs w:val="22"/>
    </w:rPr>
  </w:style>
  <w:style w:type="table" w:styleId="TableGrid">
    <w:name w:val="Table Grid"/>
    <w:basedOn w:val="TableNormal"/>
    <w:rsid w:val="00BF22B3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ColumnHeader">
    <w:name w:val="Table Column Header"/>
    <w:basedOn w:val="TableNormal"/>
    <w:uiPriority w:val="99"/>
    <w:rsid w:val="00565446"/>
    <w:pPr>
      <w:spacing w:after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sz w:val="22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318</Words>
  <Characters>1817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1. Sociodemographic and health history characteristics of women participating in the WHI by abuse experience at baseline (N = 83,169)</vt:lpstr>
    </vt:vector>
  </TitlesOfParts>
  <LinksUpToDate>false</LinksUpToDate>
  <CharactersWithSpaces>2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. Sociodemographic and health history characteristics of women participating in the WHI by abuse experience at baseline (N = 83,169)</dc:title>
  <dc:creator/>
  <cp:lastModifiedBy>Cannell, Brad</cp:lastModifiedBy>
  <cp:revision>3</cp:revision>
  <dcterms:created xsi:type="dcterms:W3CDTF">2018-01-18T03:42:00Z</dcterms:created>
  <dcterms:modified xsi:type="dcterms:W3CDTF">2018-01-18T03:48:00Z</dcterms:modified>
</cp:coreProperties>
</file>